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775CE" w:rsidRDefault="009775CE">
      <w:pPr>
        <w:rPr>
          <w:noProof/>
        </w:rPr>
      </w:pPr>
      <w:bookmarkStart w:id="0" w:name="_GoBack"/>
      <w:bookmarkEnd w:id="0"/>
      <w:r>
        <w:rPr>
          <w:noProof/>
        </w:rPr>
        <w:t>Name:  Trina Roy</w:t>
      </w:r>
    </w:p>
    <w:p w:rsidR="009775CE" w:rsidRDefault="009775CE">
      <w:pPr>
        <w:rPr>
          <w:noProof/>
        </w:rPr>
      </w:pPr>
      <w:r>
        <w:rPr>
          <w:noProof/>
        </w:rPr>
        <w:t>Reg. no: 1703690</w:t>
      </w:r>
    </w:p>
    <w:p w:rsidR="00314902" w:rsidRDefault="009F52AB">
      <w:r>
        <w:rPr>
          <w:noProof/>
        </w:rPr>
        <w:drawing>
          <wp:inline distT="0" distB="0" distL="0" distR="0" wp14:anchorId="07E1C7B0" wp14:editId="46773F81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52AB" w:rsidRDefault="009F52AB" w:rsidP="00DB1DCF">
      <w:pPr>
        <w:pStyle w:val="ListParagraph"/>
        <w:numPr>
          <w:ilvl w:val="0"/>
          <w:numId w:val="1"/>
        </w:numPr>
      </w:pPr>
      <w:r>
        <w:t>Adding the word “egg” to the list</w:t>
      </w:r>
    </w:p>
    <w:p w:rsidR="009F52AB" w:rsidRDefault="009F52AB"/>
    <w:p w:rsidR="007056D2" w:rsidRDefault="007056D2">
      <w:r>
        <w:rPr>
          <w:noProof/>
        </w:rPr>
        <w:drawing>
          <wp:inline distT="0" distB="0" distL="0" distR="0" wp14:anchorId="2C310B7A" wp14:editId="6642C1E1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56D2" w:rsidRDefault="007056D2" w:rsidP="00DB1DCF">
      <w:pPr>
        <w:pStyle w:val="ListParagraph"/>
        <w:numPr>
          <w:ilvl w:val="0"/>
          <w:numId w:val="1"/>
        </w:numPr>
      </w:pPr>
      <w:r>
        <w:t>Displaying the output if a letter was entered</w:t>
      </w:r>
    </w:p>
    <w:p w:rsidR="007056D2" w:rsidRDefault="007056D2"/>
    <w:p w:rsidR="007056D2" w:rsidRDefault="007056D2">
      <w:r>
        <w:rPr>
          <w:noProof/>
        </w:rPr>
        <w:lastRenderedPageBreak/>
        <w:drawing>
          <wp:inline distT="0" distB="0" distL="0" distR="0" wp14:anchorId="43434E4C" wp14:editId="4A5FBF6D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56D2" w:rsidRDefault="00F837CA" w:rsidP="00F837CA">
      <w:pPr>
        <w:pStyle w:val="ListParagraph"/>
        <w:numPr>
          <w:ilvl w:val="0"/>
          <w:numId w:val="1"/>
        </w:numPr>
      </w:pPr>
      <w:r>
        <w:t>Removing words from the list</w:t>
      </w:r>
    </w:p>
    <w:p w:rsidR="007056D2" w:rsidRDefault="007056D2"/>
    <w:p w:rsidR="007056D2" w:rsidRDefault="007056D2">
      <w:r>
        <w:rPr>
          <w:noProof/>
        </w:rPr>
        <w:drawing>
          <wp:inline distT="0" distB="0" distL="0" distR="0" wp14:anchorId="7A639CB0" wp14:editId="7EC31A7C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37CA" w:rsidRDefault="00F837CA" w:rsidP="00F837CA">
      <w:pPr>
        <w:pStyle w:val="ListParagraph"/>
        <w:numPr>
          <w:ilvl w:val="0"/>
          <w:numId w:val="1"/>
        </w:numPr>
      </w:pPr>
      <w:r>
        <w:t>Clearing the list</w:t>
      </w:r>
    </w:p>
    <w:p w:rsidR="00912E21" w:rsidRDefault="00912E21" w:rsidP="00912E21">
      <w:r>
        <w:rPr>
          <w:noProof/>
        </w:rPr>
        <w:lastRenderedPageBreak/>
        <w:drawing>
          <wp:inline distT="0" distB="0" distL="0" distR="0" wp14:anchorId="68A4E1AF" wp14:editId="4039CBF5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2E21" w:rsidRDefault="00912E21" w:rsidP="00912E21">
      <w:pPr>
        <w:pStyle w:val="ListParagraph"/>
        <w:numPr>
          <w:ilvl w:val="0"/>
          <w:numId w:val="1"/>
        </w:numPr>
      </w:pPr>
      <w:r>
        <w:t>The colour of the text as normal</w:t>
      </w:r>
    </w:p>
    <w:p w:rsidR="00912E21" w:rsidRDefault="00912E21" w:rsidP="00912E21">
      <w:r>
        <w:rPr>
          <w:noProof/>
        </w:rPr>
        <w:drawing>
          <wp:inline distT="0" distB="0" distL="0" distR="0" wp14:anchorId="47343ACB" wp14:editId="34B3F5C5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2E21" w:rsidRDefault="00912E21" w:rsidP="00912E21">
      <w:pPr>
        <w:pStyle w:val="ListParagraph"/>
        <w:numPr>
          <w:ilvl w:val="0"/>
          <w:numId w:val="1"/>
        </w:numPr>
      </w:pPr>
      <w:r>
        <w:t>This is the text after I have changed the colour.</w:t>
      </w:r>
    </w:p>
    <w:sectPr w:rsidR="00912E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9144E6"/>
    <w:multiLevelType w:val="hybridMultilevel"/>
    <w:tmpl w:val="2E70F3B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N7Y0NTU1MDWzsDBU0lEKTi0uzszPAykwrgUAZ/AhdywAAAA="/>
  </w:docVars>
  <w:rsids>
    <w:rsidRoot w:val="009F52AB"/>
    <w:rsid w:val="00130C60"/>
    <w:rsid w:val="00314902"/>
    <w:rsid w:val="007056D2"/>
    <w:rsid w:val="008E48EA"/>
    <w:rsid w:val="00912E21"/>
    <w:rsid w:val="009775CE"/>
    <w:rsid w:val="009F52AB"/>
    <w:rsid w:val="00DB1DCF"/>
    <w:rsid w:val="00F83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9A7C2B7-C726-494D-A7AD-8AB9E7C73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F52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52A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DB1D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8</Words>
  <Characters>2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y, Trina</dc:creator>
  <cp:keywords/>
  <dc:description/>
  <cp:lastModifiedBy>Roy, Trina</cp:lastModifiedBy>
  <cp:revision>2</cp:revision>
  <dcterms:created xsi:type="dcterms:W3CDTF">2019-11-13T02:18:00Z</dcterms:created>
  <dcterms:modified xsi:type="dcterms:W3CDTF">2019-11-13T02:18:00Z</dcterms:modified>
</cp:coreProperties>
</file>